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owner EDI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5"/>
        <w:gridCol w:w="564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Fen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468 9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Fergu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ownergroup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2133014" w:rsidR="00661C78" w:rsidRDefault="0094405B">
      <w:r>
        <w:rPr>
          <w:noProof/>
        </w:rPr>
        <w:drawing>
          <wp:inline distT="0" distB="0" distL="0" distR="0" wp14:anchorId="7BB48976" wp14:editId="7FB15B9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440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